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1ABA" w:rsidRDefault="006259B4">
      <w:pPr>
        <w:pStyle w:val="Title"/>
      </w:pPr>
      <w:r>
        <w:t>sRAGE Re-Run Samples</w:t>
      </w:r>
    </w:p>
    <w:p w:rsidR="004E1ABA" w:rsidRDefault="006259B4">
      <w:pPr>
        <w:pStyle w:val="Author"/>
      </w:pPr>
      <w:r>
        <w:t>Jordan Lo</w:t>
      </w:r>
    </w:p>
    <w:p w:rsidR="004E1ABA" w:rsidRDefault="006259B4">
      <w:pPr>
        <w:pStyle w:val="Date"/>
      </w:pPr>
      <w:r>
        <w:t>2023-02-13</w:t>
      </w:r>
    </w:p>
    <w:p w:rsidR="00D13BA0" w:rsidRDefault="00D13BA0" w:rsidP="00D13BA0">
      <w:pPr>
        <w:pStyle w:val="BodyText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3AEDDB9E">
            <wp:simplePos x="0" y="0"/>
            <wp:positionH relativeFrom="column">
              <wp:posOffset>-361950</wp:posOffset>
            </wp:positionH>
            <wp:positionV relativeFrom="paragraph">
              <wp:posOffset>119380</wp:posOffset>
            </wp:positionV>
            <wp:extent cx="6667500" cy="41148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0" cy="411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D13BA0" w:rsidRDefault="00D13BA0" w:rsidP="00D13BA0">
      <w:pPr>
        <w:pStyle w:val="BodyText"/>
      </w:pPr>
    </w:p>
    <w:p w:rsidR="00D13BA0" w:rsidRDefault="00D13BA0" w:rsidP="00D13BA0">
      <w:pPr>
        <w:pStyle w:val="BodyText"/>
      </w:pPr>
    </w:p>
    <w:p w:rsidR="00D13BA0" w:rsidRDefault="00D13BA0" w:rsidP="00D13BA0">
      <w:pPr>
        <w:pStyle w:val="BodyText"/>
      </w:pPr>
    </w:p>
    <w:p w:rsidR="00D13BA0" w:rsidRDefault="00D13BA0" w:rsidP="00D13BA0">
      <w:pPr>
        <w:pStyle w:val="BodyText"/>
      </w:pPr>
    </w:p>
    <w:p w:rsidR="00D13BA0" w:rsidRDefault="00D13BA0" w:rsidP="00D13BA0">
      <w:pPr>
        <w:pStyle w:val="BodyText"/>
      </w:pPr>
    </w:p>
    <w:p w:rsidR="00D13BA0" w:rsidRDefault="00D13BA0" w:rsidP="00D13BA0">
      <w:pPr>
        <w:pStyle w:val="BodyText"/>
      </w:pPr>
    </w:p>
    <w:p w:rsidR="00D13BA0" w:rsidRDefault="00D13BA0" w:rsidP="00D13BA0">
      <w:pPr>
        <w:pStyle w:val="BodyText"/>
      </w:pPr>
    </w:p>
    <w:p w:rsidR="00D13BA0" w:rsidRDefault="00D13BA0" w:rsidP="00D13BA0">
      <w:pPr>
        <w:pStyle w:val="BodyText"/>
      </w:pPr>
    </w:p>
    <w:p w:rsidR="00D13BA0" w:rsidRDefault="00D13BA0" w:rsidP="00D13BA0">
      <w:pPr>
        <w:pStyle w:val="BodyText"/>
      </w:pPr>
    </w:p>
    <w:p w:rsidR="00D13BA0" w:rsidRDefault="00D13BA0" w:rsidP="00D13BA0">
      <w:pPr>
        <w:pStyle w:val="BodyText"/>
      </w:pPr>
    </w:p>
    <w:p w:rsidR="00D13BA0" w:rsidRDefault="00D13BA0" w:rsidP="00D13BA0">
      <w:pPr>
        <w:pStyle w:val="BodyText"/>
      </w:pPr>
    </w:p>
    <w:p w:rsidR="00D13BA0" w:rsidRDefault="00D13BA0" w:rsidP="00D13BA0">
      <w:pPr>
        <w:pStyle w:val="BodyText"/>
      </w:pPr>
    </w:p>
    <w:p w:rsidR="00D13BA0" w:rsidRDefault="00D13BA0" w:rsidP="00D13BA0">
      <w:pPr>
        <w:pStyle w:val="BodyText"/>
      </w:pPr>
    </w:p>
    <w:p w:rsidR="00D13BA0" w:rsidRDefault="00D13BA0" w:rsidP="00D13BA0">
      <w:pPr>
        <w:pStyle w:val="BodyText"/>
      </w:pPr>
    </w:p>
    <w:p w:rsidR="00D13BA0" w:rsidRDefault="00D13BA0" w:rsidP="00D13BA0">
      <w:pPr>
        <w:pStyle w:val="BodyText"/>
      </w:pPr>
    </w:p>
    <w:p w:rsidR="00D13BA0" w:rsidRDefault="00D13BA0" w:rsidP="00D13BA0">
      <w:pPr>
        <w:pStyle w:val="BodyText"/>
      </w:pPr>
    </w:p>
    <w:p w:rsidR="00D13BA0" w:rsidRDefault="00D13BA0" w:rsidP="00D13BA0">
      <w:pPr>
        <w:pStyle w:val="BodyText"/>
      </w:pPr>
    </w:p>
    <w:p w:rsidR="00D13BA0" w:rsidRDefault="00D13BA0" w:rsidP="00D13BA0">
      <w:pPr>
        <w:pStyle w:val="BodyText"/>
      </w:pPr>
    </w:p>
    <w:p w:rsidR="00D13BA0" w:rsidRPr="00D13BA0" w:rsidRDefault="00D13BA0" w:rsidP="00D13BA0">
      <w:pPr>
        <w:pStyle w:val="BodyText"/>
      </w:pPr>
    </w:p>
    <w:p w:rsidR="004E1ABA" w:rsidRDefault="004E1ABA">
      <w:pPr>
        <w:pStyle w:val="FirstParagraph"/>
      </w:pPr>
    </w:p>
    <w:p w:rsidR="00D13BA0" w:rsidRDefault="00D13BA0">
      <w:pPr>
        <w:pStyle w:val="FirstParagraph"/>
      </w:pPr>
    </w:p>
    <w:p w:rsidR="00D13BA0" w:rsidRDefault="00D13BA0">
      <w:pPr>
        <w:pStyle w:val="FirstParagraph"/>
      </w:pPr>
    </w:p>
    <w:p w:rsidR="00D13BA0" w:rsidRDefault="00982A61">
      <w:pPr>
        <w:pStyle w:val="FirstParagraph"/>
      </w:pPr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50D2ACCE">
            <wp:simplePos x="0" y="0"/>
            <wp:positionH relativeFrom="column">
              <wp:posOffset>-361950</wp:posOffset>
            </wp:positionH>
            <wp:positionV relativeFrom="paragraph">
              <wp:posOffset>9525</wp:posOffset>
            </wp:positionV>
            <wp:extent cx="6667500" cy="41148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0" cy="411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4E1ABA" w:rsidRDefault="004E1ABA">
      <w:pPr>
        <w:pStyle w:val="FirstParagraph"/>
      </w:pPr>
      <w:bookmarkStart w:id="0" w:name="_GoBack"/>
      <w:bookmarkEnd w:id="0"/>
    </w:p>
    <w:sectPr w:rsidR="004E1AB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259B4" w:rsidRDefault="006259B4">
      <w:pPr>
        <w:spacing w:after="0"/>
      </w:pPr>
      <w:r>
        <w:separator/>
      </w:r>
    </w:p>
  </w:endnote>
  <w:endnote w:type="continuationSeparator" w:id="0">
    <w:p w:rsidR="006259B4" w:rsidRDefault="006259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259B4" w:rsidRDefault="006259B4">
      <w:r>
        <w:separator/>
      </w:r>
    </w:p>
  </w:footnote>
  <w:footnote w:type="continuationSeparator" w:id="0">
    <w:p w:rsidR="006259B4" w:rsidRDefault="006259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797029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E1ABA"/>
    <w:rsid w:val="004E1ABA"/>
    <w:rsid w:val="006259B4"/>
    <w:rsid w:val="00982A61"/>
    <w:rsid w:val="00D13BA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7F42DD"/>
  <w15:docId w15:val="{89630D49-B14A-41BE-BD98-321038B9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0</Words>
  <Characters>59</Characters>
  <Application>Microsoft Office Word</Application>
  <DocSecurity>0</DocSecurity>
  <Lines>1</Lines>
  <Paragraphs>1</Paragraphs>
  <ScaleCrop>false</ScaleCrop>
  <Company>University of Washington</Company>
  <LinksUpToDate>false</LinksUpToDate>
  <CharactersWithSpaces>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RAGE Re-Run Samples</dc:title>
  <dc:creator>Jordan Lo</dc:creator>
  <cp:keywords/>
  <cp:lastModifiedBy>Lo, Jordan</cp:lastModifiedBy>
  <cp:revision>3</cp:revision>
  <dcterms:created xsi:type="dcterms:W3CDTF">2023-02-15T21:53:00Z</dcterms:created>
  <dcterms:modified xsi:type="dcterms:W3CDTF">2023-02-15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3</vt:lpwstr>
  </property>
  <property fmtid="{D5CDD505-2E9C-101B-9397-08002B2CF9AE}" pid="3" name="output">
    <vt:lpwstr/>
  </property>
</Properties>
</file>